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6bc98ebb67ed9b9ca30b160980bbb7f2de88abb"/>
    <w:p>
      <w:pPr>
        <w:pStyle w:val="Heading1"/>
      </w:pPr>
      <w:r>
        <w:t xml:space="preserve">Cover Letter for Nurse Position in South Korea Seoul</w:t>
      </w:r>
    </w:p>
    <w:p>
      <w:pPr>
        <w:pStyle w:val="FirstParagraph"/>
      </w:pPr>
      <w:r>
        <w:t xml:space="preserve">John Doe</w:t>
      </w:r>
    </w:p>
    <w:p>
      <w:pPr>
        <w:pStyle w:val="BodyText"/>
      </w:pPr>
      <w:r>
        <w:t xml:space="preserve">123 Healthcare Lane, New York, NY 10001</w:t>
      </w:r>
    </w:p>
    <w:p>
      <w:pPr>
        <w:pStyle w:val="BodyText"/>
      </w:pPr>
      <w:r>
        <w:t xml:space="preserve">Email: johndoe@email.com | Phone: (555) 123-4567</w:t>
      </w:r>
    </w:p>
    <w:bookmarkEnd w:id="20"/>
    <w:p>
      <w:pPr>
        <w:pStyle w:val="BodyText"/>
      </w:pPr>
      <w:r>
        <w:t xml:space="preserve">April 5, 2024</w:t>
      </w:r>
    </w:p>
    <w:p>
      <w:pPr>
        <w:pStyle w:val="BodyText"/>
      </w:pPr>
      <w:r>
        <w:t xml:space="preserve">Hiring Manager</w:t>
      </w:r>
      <w:r>
        <w:br/>
      </w:r>
      <w:r>
        <w:t xml:space="preserve">Seoul General Hospital</w:t>
      </w:r>
      <w:r>
        <w:br/>
      </w:r>
      <w:r>
        <w:t xml:space="preserve">123 Medicine Street, Gangnam-gu, Seoul, South Korea</w:t>
      </w:r>
    </w:p>
    <w:p>
      <w:pPr>
        <w:pStyle w:val="BodyText"/>
      </w:pPr>
      <w:r>
        <w:t xml:space="preserve">Dear Hiring Manager,</w:t>
      </w:r>
    </w:p>
    <w:p>
      <w:pPr>
        <w:pStyle w:val="BodyText"/>
      </w:pPr>
      <w:r>
        <w:t xml:space="preserve">I am writing to express my enthusiasm for the Nurse position at Seoul General Hospital. As a dedicated and compassionate nurse with over seven years of experience in patient care, I am eager to contribute my skills and expertise to the healthcare system in South Korea, particularly in the vibrant and dynamic city of Seoul. This Cover Letter outlines my qualifications, passion for nursing, and why I am excited to work in South Korea Seoul.</w:t>
      </w:r>
    </w:p>
    <w:bookmarkStart w:id="21" w:name="professional-experience-and-expertise"/>
    <w:p>
      <w:pPr>
        <w:pStyle w:val="Heading2"/>
      </w:pPr>
      <w:r>
        <w:t xml:space="preserve">Professional Experience and Expertise</w:t>
      </w:r>
    </w:p>
    <w:p>
      <w:pPr>
        <w:pStyle w:val="FirstParagraph"/>
      </w:pPr>
      <w:r>
        <w:t xml:space="preserve">As a Nurse with a strong background in both clinical settings and community health, I have consistently prioritized patient-centered care, ethical practice, and continuous learning. My career began at St. Mary’s Hospital in New York, where I worked as a Registered Nurse specializing in emergency care. This role honed my ability to remain calm under pressure while providing timely and effective interventions. Over the years, I have expanded my experience to include roles in geriatric care, pediatric nursing, and public health outreach programs.</w:t>
      </w:r>
    </w:p>
    <w:p>
      <w:pPr>
        <w:pStyle w:val="BodyText"/>
      </w:pPr>
      <w:r>
        <w:t xml:space="preserve">One of my proudest achievements is leading a community health initiative that improved vaccination rates among underserved populations. This project required collaboration with local organizations and a deep understanding of cultural sensitivity—skills I believe are crucial for working in South Korea Seoul. The country’s emphasis on preventive care and holistic health resonates with my own approach to nursing, making me confident in my ability to adapt and thrive in this environment.</w:t>
      </w:r>
    </w:p>
    <w:bookmarkEnd w:id="21"/>
    <w:bookmarkStart w:id="22" w:name="why-south-korea-seoul"/>
    <w:p>
      <w:pPr>
        <w:pStyle w:val="Heading2"/>
      </w:pPr>
      <w:r>
        <w:t xml:space="preserve">Why South Korea Seoul?</w:t>
      </w:r>
    </w:p>
    <w:p>
      <w:pPr>
        <w:pStyle w:val="FirstParagraph"/>
      </w:pPr>
      <w:r>
        <w:t xml:space="preserve">The opportunity to work as a Nurse in South Korea Seoul is particularly appealing due to the city’s cutting-edge healthcare infrastructure and its reputation for innovation. Seoul is home to some of the world’s most advanced medical facilities, including hospitals that integrate technology with patient care. I am especially drawn to the prospect of contributing to a system that values both clinical excellence and cultural inclusivity.</w:t>
      </w:r>
    </w:p>
    <w:p>
      <w:pPr>
        <w:pStyle w:val="BodyText"/>
      </w:pPr>
      <w:r>
        <w:t xml:space="preserve">Moreover, South Korea’s rapid advancements in healthcare research and its commitment to improving public health outcomes align with my professional goals. I have followed the country’s efforts in areas such as telemedicine and digital patient records, which reflect a forward-thinking approach to nursing. Working in Seoul would allow me to be part of this progress while also immersing myself in the rich cultural heritage of the city. From its bustling markets to serene temples, Seoul offers a unique blend of tradition and modernity that I am eager to experience firsthand.</w:t>
      </w:r>
    </w:p>
    <w:bookmarkEnd w:id="22"/>
    <w:bookmarkStart w:id="23" w:name="X148aa085e61aa2f5687c482f0f26b00880171f8"/>
    <w:p>
      <w:pPr>
        <w:pStyle w:val="Heading2"/>
      </w:pPr>
      <w:r>
        <w:t xml:space="preserve">Personal Qualities and Cultural Adaptability</w:t>
      </w:r>
    </w:p>
    <w:p>
      <w:pPr>
        <w:pStyle w:val="FirstParagraph"/>
      </w:pPr>
      <w:r>
        <w:t xml:space="preserve">As a Nurse, I understand the importance of empathy, communication, and adaptability. These qualities are especially vital when working in a multicultural environment like South Korea Seoul. I have experience collaborating with diverse patient populations and have always made an effort to learn about different cultural practices to provide more effective care. For instance, during my time in a multicultural health clinic, I developed a deeper appreciation for the value of language and cultural competence in building trust with patients.</w:t>
      </w:r>
    </w:p>
    <w:p>
      <w:pPr>
        <w:pStyle w:val="BodyText"/>
      </w:pPr>
      <w:r>
        <w:t xml:space="preserve">While I am fluent in English, I am currently studying Korean to better connect with patients and colleagues. This commitment to learning reflects my dedication to providing the highest standard of care. I also appreciate the emphasis on respect and hierarchy in South Korean workplace culture, which aligns with my own values of professionalism and collaboration.</w:t>
      </w:r>
    </w:p>
    <w:bookmarkEnd w:id="23"/>
    <w:bookmarkStart w:id="24" w:name="conclusion"/>
    <w:p>
      <w:pPr>
        <w:pStyle w:val="Heading2"/>
      </w:pPr>
      <w:r>
        <w:t xml:space="preserve">Conclusion</w:t>
      </w:r>
    </w:p>
    <w:p>
      <w:pPr>
        <w:pStyle w:val="FirstParagraph"/>
      </w:pPr>
      <w:r>
        <w:t xml:space="preserve">In conclusion, I am excited about the possibility of joining Seoul General Hospital as a Nurse. My experience, skills, and passion for patient care make me a strong candidate for this role. I am particularly motivated by the opportunity to contribute to South Korea Seoul’s healthcare landscape while growing personally and professionally in a new cultural setting.</w:t>
      </w:r>
    </w:p>
    <w:p>
      <w:pPr>
        <w:pStyle w:val="BodyText"/>
      </w:pPr>
      <w:r>
        <w:t xml:space="preserve">Thank you for considering my application. I would welcome the chance to discuss how my background aligns with your needs and how I can contribute to the success of your team. Please feel free to contact me at (555) 123-4567 or johndoe@email.com at your convenience.</w:t>
      </w:r>
    </w:p>
    <w:p>
      <w:pPr>
        <w:pStyle w:val="BodyText"/>
      </w:pPr>
      <w:r>
        <w:t xml:space="preserve">Sincerely,</w:t>
      </w:r>
      <w:r>
        <w:br/>
      </w:r>
      <w:r>
        <w:t xml:space="preserve">John Doe</w:t>
      </w:r>
    </w:p>
    <w:bookmarkEnd w:id="24"/>
    <w:p>
      <w:pPr>
        <w:pStyle w:val="BodyText"/>
      </w:pPr>
      <w:r>
        <w:t xml:space="preserve">This Cover Letter is tailored for a Nurse position in South Korea Seoul. It highlights professional experience, cultural adaptability, and the applicant’s enthusiasm for working in one of the world’s most innovative healthcare hu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South Korea Seoul</dc:title>
  <dc:creator/>
  <dc:language>en</dc:language>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